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P Ran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 (SD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38 (11.1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03 (11.2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87 (10.0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55 (12.7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57 (18.2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28 (16.2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21 (13.2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16 (10.5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69 (10.8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56 (10.5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6T16:20:52Z</dcterms:created>
  <dcterms:modified xsi:type="dcterms:W3CDTF">2024-11-26T16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